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tester</w:t>
      </w:r>
    </w:p>
    <w:bookmarkStart w:id="20" w:name="hello-worl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ello world</w:t>
      </w:r>
    </w:p>
    <w:p>
      <w:pPr>
        <w:pStyle w:val="FirstParagraph"/>
      </w:pPr>
      <w:r>
        <w:t xml:space="preserve">hello worl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ester</dc:creator>
  <dc:description>bla</dc:description>
  <cp:keywords/>
  <dcterms:created xsi:type="dcterms:W3CDTF">2023-02-03T16:13:55Z</dcterms:created>
  <dcterms:modified xsi:type="dcterms:W3CDTF">2023-02-03T1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apalike</vt:lpwstr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knit">
    <vt:lpwstr>bookdown::render_book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https://www.cdyf.me/</vt:lpwstr>
  </property>
</Properties>
</file>